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241AE023" w:rsidR="000172AA" w:rsidRPr="000172AA" w:rsidRDefault="000172AA" w:rsidP="00E31880">
      <w:pPr>
        <w:jc w:val="center"/>
        <w:rPr>
          <w:b/>
          <w:bCs/>
          <w:sz w:val="32"/>
          <w:szCs w:val="32"/>
        </w:rPr>
      </w:pPr>
      <w:r>
        <w:rPr>
          <w:b/>
          <w:bCs/>
          <w:sz w:val="32"/>
          <w:szCs w:val="32"/>
        </w:rPr>
        <w:t>(</w:t>
      </w:r>
      <w:r w:rsidR="009E4453">
        <w:rPr>
          <w:b/>
          <w:bCs/>
          <w:sz w:val="32"/>
          <w:szCs w:val="32"/>
        </w:rPr>
        <w:t>Rhode Island</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BC82A6B" w:rsidR="00C543C7" w:rsidRDefault="009E4453" w:rsidP="00E31880">
            <w:pPr>
              <w:rPr>
                <w:sz w:val="22"/>
                <w:szCs w:val="22"/>
              </w:rPr>
            </w:pPr>
            <w:r>
              <w:rPr>
                <w:sz w:val="22"/>
                <w:szCs w:val="22"/>
              </w:rPr>
              <w:t>Rhode Is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F91C2" w14:textId="77777777" w:rsidR="00043581" w:rsidRDefault="00043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19E7BD8" w:rsidR="00F4034F" w:rsidRPr="00043581" w:rsidRDefault="00F4034F" w:rsidP="000435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87B16" w14:textId="77777777" w:rsidR="00043581" w:rsidRDefault="00043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06E4E" w14:textId="77777777" w:rsidR="00043581" w:rsidRDefault="000435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19DD1F4" w:rsidR="00F4034F" w:rsidRPr="00043581" w:rsidRDefault="00F4034F" w:rsidP="000435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3501A" w14:textId="77777777" w:rsidR="00043581" w:rsidRDefault="00043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1363206">
    <w:abstractNumId w:val="1"/>
  </w:num>
  <w:num w:numId="2" w16cid:durableId="1722972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43581"/>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9E4453"/>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1</Words>
  <Characters>10326</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1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